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27669B" w:rsidRDefault="00AC20B9" w:rsidP="003F6F9A">
      <w:pPr>
        <w:pStyle w:val="Heading1"/>
        <w:rPr>
          <w:rFonts w:asciiTheme="minorHAnsi" w:hAnsiTheme="minorHAnsi" w:cstheme="minorHAnsi"/>
          <w:szCs w:val="24"/>
        </w:rPr>
      </w:pPr>
      <w:r w:rsidRPr="0027669B">
        <w:rPr>
          <w:rFonts w:asciiTheme="minorHAnsi" w:hAnsiTheme="minorHAnsi" w:cstheme="minorHAnsi"/>
          <w:szCs w:val="24"/>
        </w:rPr>
        <w:t xml:space="preserve">CS 300 </w:t>
      </w:r>
      <w:r w:rsidR="00BE11BA" w:rsidRPr="0027669B">
        <w:rPr>
          <w:rFonts w:asciiTheme="minorHAnsi" w:hAnsiTheme="minorHAnsi" w:cstheme="minorHAnsi"/>
          <w:szCs w:val="24"/>
        </w:rPr>
        <w:t>Pseudocode Document</w:t>
      </w:r>
    </w:p>
    <w:p w14:paraId="5A671A59" w14:textId="77777777" w:rsidR="00176BE8" w:rsidRPr="0027669B" w:rsidRDefault="00176BE8" w:rsidP="003F6F9A">
      <w:pPr>
        <w:suppressAutoHyphens/>
        <w:spacing w:after="0" w:line="240" w:lineRule="auto"/>
        <w:contextualSpacing/>
        <w:rPr>
          <w:rFonts w:asciiTheme="minorHAnsi" w:hAnsiTheme="minorHAnsi" w:cstheme="minorHAnsi"/>
          <w:sz w:val="24"/>
          <w:szCs w:val="24"/>
        </w:rPr>
      </w:pPr>
      <w:bookmarkStart w:id="0" w:name="_heading=h.gjdgxs" w:colFirst="0" w:colLast="0"/>
      <w:bookmarkEnd w:id="0"/>
    </w:p>
    <w:p w14:paraId="7EF62560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>STRUCT Course</w:t>
      </w:r>
    </w:p>
    <w:p w14:paraId="4404D26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STRING number</w:t>
      </w:r>
    </w:p>
    <w:p w14:paraId="080997DC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STRING name</w:t>
      </w:r>
    </w:p>
    <w:p w14:paraId="73139AD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LIST&lt;STRING&gt;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prereqs</w:t>
      </w:r>
      <w:proofErr w:type="spellEnd"/>
    </w:p>
    <w:p w14:paraId="5228856B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>END STRUCT</w:t>
      </w:r>
    </w:p>
    <w:p w14:paraId="77934D2F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6904F2D1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FUNCTION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loadCourses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>(path) RETURNS (LIST&lt;Course&gt; courses, LIST&lt;STRING&gt; errors)</w:t>
      </w:r>
    </w:p>
    <w:p w14:paraId="7DE42798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courses &lt;- []</w:t>
      </w:r>
    </w:p>
    <w:p w14:paraId="34CFF319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errors  &lt;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- []</w:t>
      </w:r>
    </w:p>
    <w:p w14:paraId="28ADC9B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2E2158B0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OPEN file at path</w:t>
      </w:r>
    </w:p>
    <w:p w14:paraId="50542989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IF open failed</w:t>
      </w:r>
    </w:p>
    <w:p w14:paraId="47CA3F31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ADD "Could not open file" TO errors</w:t>
      </w:r>
    </w:p>
    <w:p w14:paraId="34E70D2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RETURN (courses, errors)</w:t>
      </w:r>
    </w:p>
    <w:p w14:paraId="1EF0362F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ENDIF</w:t>
      </w:r>
    </w:p>
    <w:p w14:paraId="005B7894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502D6E87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FOR EACH line IN file</w:t>
      </w:r>
    </w:p>
    <w:p w14:paraId="79F603B0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line &lt;-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TRIM(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line)</w:t>
      </w:r>
    </w:p>
    <w:p w14:paraId="6DF86C93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IF line = "" OR line starts with "#" THEN CONTINUE</w:t>
      </w:r>
    </w:p>
    <w:p w14:paraId="6E6A23FB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78F359A1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parts &lt;- SPLIT line BY ",", then TRIM each</w:t>
      </w:r>
    </w:p>
    <w:p w14:paraId="2AC262A9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IF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LENGTH(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parts) &lt; 2</w:t>
      </w:r>
    </w:p>
    <w:p w14:paraId="7E4FB9E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ADD "Line needs course number and name" TO errors</w:t>
      </w:r>
    </w:p>
    <w:p w14:paraId="539B717D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CONTINUE</w:t>
      </w:r>
    </w:p>
    <w:p w14:paraId="0D5DA673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ENDIF</w:t>
      </w:r>
    </w:p>
    <w:p w14:paraId="5CC73BA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62495B00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c &lt;- new Course</w:t>
      </w:r>
    </w:p>
    <w:p w14:paraId="3334F23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c.number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&lt;-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parts[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0]</w:t>
      </w:r>
    </w:p>
    <w:p w14:paraId="113CA19D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c.name   &lt;-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parts[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1]</w:t>
      </w:r>
    </w:p>
    <w:p w14:paraId="5E10CD04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c.prereqs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&lt;- []</w:t>
      </w:r>
    </w:p>
    <w:p w14:paraId="4595E92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231E105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FOR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FROM 2 TO </w:t>
      </w:r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LENGTH(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parts)-1</w:t>
      </w:r>
    </w:p>
    <w:p w14:paraId="5366135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IF parts[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>] &lt;&gt; "" THEN ADD parts[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i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] TO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prereqs</w:t>
      </w:r>
      <w:proofErr w:type="spellEnd"/>
      <w:proofErr w:type="gramEnd"/>
    </w:p>
    <w:p w14:paraId="0E01488D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END FOR</w:t>
      </w:r>
    </w:p>
    <w:p w14:paraId="62490F6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27E1D05F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ADD c TO courses</w:t>
      </w:r>
    </w:p>
    <w:p w14:paraId="1D03851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END FOR</w:t>
      </w:r>
    </w:p>
    <w:p w14:paraId="2B1555C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CLOSE file</w:t>
      </w:r>
    </w:p>
    <w:p w14:paraId="6C88F41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5D08B154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// validate </w:t>
      </w:r>
      <w:proofErr w:type="spellStart"/>
      <w:r w:rsidRPr="0027669B">
        <w:rPr>
          <w:rFonts w:asciiTheme="minorHAnsi" w:hAnsiTheme="minorHAnsi" w:cstheme="minorHAnsi"/>
          <w:b w:val="0"/>
          <w:sz w:val="24"/>
          <w:szCs w:val="24"/>
        </w:rPr>
        <w:t>prereqs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exist</w:t>
      </w:r>
    </w:p>
    <w:p w14:paraId="3187CC57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FOR EACH c IN courses</w:t>
      </w:r>
    </w:p>
    <w:p w14:paraId="41B703D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lastRenderedPageBreak/>
        <w:t xml:space="preserve">        FOR EACH p IN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prereqs</w:t>
      </w:r>
      <w:proofErr w:type="spellEnd"/>
      <w:proofErr w:type="gramEnd"/>
    </w:p>
    <w:p w14:paraId="251C227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IF NO course in courses has number == p</w:t>
      </w:r>
    </w:p>
    <w:p w14:paraId="4362AEE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    ADD "Missing prerequisite " + p + " used by " +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number</w:t>
      </w:r>
      <w:proofErr w:type="spellEnd"/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TO errors</w:t>
      </w:r>
    </w:p>
    <w:p w14:paraId="3BDDC4C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ENDIF</w:t>
      </w:r>
    </w:p>
    <w:p w14:paraId="45D35B8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END FOR</w:t>
      </w:r>
    </w:p>
    <w:p w14:paraId="586B950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END FOR</w:t>
      </w:r>
    </w:p>
    <w:p w14:paraId="3240E37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7E642A38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RETURN (courses, errors)</w:t>
      </w:r>
    </w:p>
    <w:p w14:paraId="63B49131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>END FUNCTION</w:t>
      </w:r>
    </w:p>
    <w:p w14:paraId="2132DF64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</w:p>
    <w:p w14:paraId="37B0C9F5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FUNCTION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printCourse</w:t>
      </w:r>
      <w:proofErr w:type="spellEnd"/>
      <w:r w:rsidRPr="0027669B">
        <w:rPr>
          <w:rFonts w:asciiTheme="minorHAnsi" w:hAnsiTheme="minorHAnsi" w:cstheme="minorHAnsi"/>
          <w:b w:val="0"/>
          <w:sz w:val="24"/>
          <w:szCs w:val="24"/>
        </w:rPr>
        <w:t>(</w:t>
      </w:r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>courses, target)</w:t>
      </w:r>
    </w:p>
    <w:p w14:paraId="1440928D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found &lt;- FALSE</w:t>
      </w:r>
    </w:p>
    <w:p w14:paraId="0C42D6D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FOR EACH c IN courses</w:t>
      </w:r>
    </w:p>
    <w:p w14:paraId="7B38784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IF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number</w:t>
      </w:r>
      <w:proofErr w:type="spellEnd"/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== target</w:t>
      </w:r>
    </w:p>
    <w:p w14:paraId="406B1FE6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PRINT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number</w:t>
      </w:r>
      <w:proofErr w:type="spellEnd"/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+ ": " + c.name</w:t>
      </w:r>
    </w:p>
    <w:p w14:paraId="68B387CE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IF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prereqs</w:t>
      </w:r>
      <w:proofErr w:type="spellEnd"/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is empty</w:t>
      </w:r>
    </w:p>
    <w:p w14:paraId="4A6DCE17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    PRINT "Prerequisites: none"</w:t>
      </w:r>
    </w:p>
    <w:p w14:paraId="7188238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ELSE</w:t>
      </w:r>
    </w:p>
    <w:p w14:paraId="0EC86783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    PRINT "Prerequisites: " + JOIN </w:t>
      </w:r>
      <w:proofErr w:type="spellStart"/>
      <w:proofErr w:type="gramStart"/>
      <w:r w:rsidRPr="0027669B">
        <w:rPr>
          <w:rFonts w:asciiTheme="minorHAnsi" w:hAnsiTheme="minorHAnsi" w:cstheme="minorHAnsi"/>
          <w:b w:val="0"/>
          <w:sz w:val="24"/>
          <w:szCs w:val="24"/>
        </w:rPr>
        <w:t>c.prereqs</w:t>
      </w:r>
      <w:proofErr w:type="spellEnd"/>
      <w:proofErr w:type="gramEnd"/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WITH ", "</w:t>
      </w:r>
    </w:p>
    <w:p w14:paraId="3937C22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ENDIF</w:t>
      </w:r>
    </w:p>
    <w:p w14:paraId="2B209A3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found &lt;- TRUE</w:t>
      </w:r>
    </w:p>
    <w:p w14:paraId="1CC97C2A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    BREAK</w:t>
      </w:r>
    </w:p>
    <w:p w14:paraId="78AD099B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    ENDIF</w:t>
      </w:r>
    </w:p>
    <w:p w14:paraId="215681E9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END FOR</w:t>
      </w:r>
    </w:p>
    <w:p w14:paraId="0EC29234" w14:textId="77777777" w:rsidR="0027669B" w:rsidRPr="0027669B" w:rsidRDefault="0027669B" w:rsidP="0027669B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 xml:space="preserve">    IF NOT found THEN PRINT "Course '" + target + "' not found."</w:t>
      </w:r>
    </w:p>
    <w:p w14:paraId="445F4625" w14:textId="4118DDBD" w:rsidR="00176BE8" w:rsidRPr="00F57851" w:rsidRDefault="0027669B" w:rsidP="00F57851">
      <w:pPr>
        <w:pStyle w:val="Heading2"/>
        <w:rPr>
          <w:rFonts w:asciiTheme="minorHAnsi" w:hAnsiTheme="minorHAnsi" w:cstheme="minorHAnsi"/>
          <w:b w:val="0"/>
          <w:sz w:val="24"/>
          <w:szCs w:val="24"/>
        </w:rPr>
      </w:pPr>
      <w:r w:rsidRPr="0027669B">
        <w:rPr>
          <w:rFonts w:asciiTheme="minorHAnsi" w:hAnsiTheme="minorHAnsi" w:cstheme="minorHAnsi"/>
          <w:b w:val="0"/>
          <w:sz w:val="24"/>
          <w:szCs w:val="24"/>
        </w:rPr>
        <w:t>END FUNCTION</w:t>
      </w:r>
    </w:p>
    <w:sectPr w:rsidR="00176BE8" w:rsidRPr="00F57851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A7C1D4" w14:textId="77777777" w:rsidR="00564393" w:rsidRDefault="00564393">
      <w:pPr>
        <w:spacing w:after="0" w:line="240" w:lineRule="auto"/>
      </w:pPr>
      <w:r>
        <w:separator/>
      </w:r>
    </w:p>
  </w:endnote>
  <w:endnote w:type="continuationSeparator" w:id="0">
    <w:p w14:paraId="56774AC9" w14:textId="77777777" w:rsidR="00564393" w:rsidRDefault="00564393">
      <w:pPr>
        <w:spacing w:after="0" w:line="240" w:lineRule="auto"/>
      </w:pPr>
      <w:r>
        <w:continuationSeparator/>
      </w:r>
    </w:p>
  </w:endnote>
  <w:endnote w:type="continuationNotice" w:id="1">
    <w:p w14:paraId="072F8CBA" w14:textId="77777777" w:rsidR="00564393" w:rsidRDefault="0056439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6E14B" w14:textId="77777777" w:rsidR="00564393" w:rsidRDefault="00564393">
      <w:pPr>
        <w:spacing w:after="0" w:line="240" w:lineRule="auto"/>
      </w:pPr>
      <w:r>
        <w:separator/>
      </w:r>
    </w:p>
  </w:footnote>
  <w:footnote w:type="continuationSeparator" w:id="0">
    <w:p w14:paraId="66D38622" w14:textId="77777777" w:rsidR="00564393" w:rsidRDefault="00564393">
      <w:pPr>
        <w:spacing w:after="0" w:line="240" w:lineRule="auto"/>
      </w:pPr>
      <w:r>
        <w:continuationSeparator/>
      </w:r>
    </w:p>
  </w:footnote>
  <w:footnote w:type="continuationNotice" w:id="1">
    <w:p w14:paraId="7C2536D9" w14:textId="77777777" w:rsidR="00564393" w:rsidRDefault="0056439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748A3"/>
    <w:rsid w:val="00176BE8"/>
    <w:rsid w:val="00262A17"/>
    <w:rsid w:val="0027669B"/>
    <w:rsid w:val="0030771B"/>
    <w:rsid w:val="0034304B"/>
    <w:rsid w:val="003502A4"/>
    <w:rsid w:val="00350895"/>
    <w:rsid w:val="00387364"/>
    <w:rsid w:val="003D1508"/>
    <w:rsid w:val="003E17BC"/>
    <w:rsid w:val="003F6F9A"/>
    <w:rsid w:val="004B487F"/>
    <w:rsid w:val="004C4663"/>
    <w:rsid w:val="004D5A14"/>
    <w:rsid w:val="004D6761"/>
    <w:rsid w:val="004E62B5"/>
    <w:rsid w:val="005317C7"/>
    <w:rsid w:val="00564393"/>
    <w:rsid w:val="00566E6A"/>
    <w:rsid w:val="005D1BC0"/>
    <w:rsid w:val="005F712B"/>
    <w:rsid w:val="0064357F"/>
    <w:rsid w:val="006621F0"/>
    <w:rsid w:val="00665823"/>
    <w:rsid w:val="00786D28"/>
    <w:rsid w:val="0078A1A5"/>
    <w:rsid w:val="007A56D8"/>
    <w:rsid w:val="007E6270"/>
    <w:rsid w:val="008103BD"/>
    <w:rsid w:val="009C2CC4"/>
    <w:rsid w:val="00A01F9C"/>
    <w:rsid w:val="00A2426F"/>
    <w:rsid w:val="00A4083D"/>
    <w:rsid w:val="00A633F5"/>
    <w:rsid w:val="00A90A20"/>
    <w:rsid w:val="00AB16F4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CE4B49"/>
    <w:rsid w:val="00D27D05"/>
    <w:rsid w:val="00DA76EE"/>
    <w:rsid w:val="00E10317"/>
    <w:rsid w:val="00E36E45"/>
    <w:rsid w:val="00E37EEA"/>
    <w:rsid w:val="00E96C1C"/>
    <w:rsid w:val="00ED1320"/>
    <w:rsid w:val="00ED4B92"/>
    <w:rsid w:val="00F31835"/>
    <w:rsid w:val="00F323FC"/>
    <w:rsid w:val="00F57851"/>
    <w:rsid w:val="00FD347E"/>
    <w:rsid w:val="00FE7E83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Djurdjevic, Andriana</cp:lastModifiedBy>
  <cp:revision>9</cp:revision>
  <dcterms:created xsi:type="dcterms:W3CDTF">2024-01-08T03:50:00Z</dcterms:created>
  <dcterms:modified xsi:type="dcterms:W3CDTF">2025-09-1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